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122093c00741d2c775ea4b83815783dcbec88"/>
      <w:r>
        <w:rPr>
          <w:b/>
        </w:rPr>
        <w:t xml:space="preserve">ПРОТОКОЛ ЕЛЕКТРОННОГО АУКЦІОНУ № BSD001-UA-20230125-53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7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, відділення поштового зв'язку, за адресою: Харківська область, Ізюмський р-н, с. Бугаївка, вул. Центральна, 36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відділення поштового зв'язку, за адресою: Харківська область, Ізюмський р-н, с. Бугаївка, вул. Центральна, 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 500,00 грн, у тому числі ПДВ</w:t>
      </w:r>
      <w:r>
        <w:t xml:space="preserve"> </w:t>
      </w:r>
      <w:r>
        <w:t xml:space="preserve">12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2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2:02:15Z</dcterms:created>
  <dcterms:modified xsi:type="dcterms:W3CDTF">2024-05-07T02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